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t xml:space="preserve"> </w:t>
      </w:r>
      <w:r>
        <w:t xml:space="preserve">I believe in open-source, I recently contributed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20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ember 2016 - June 20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Tech back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Tech front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February 2015 - August 20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4"/>
          <w:ilvl w:val="0"/>
        </w:numPr>
      </w:pPr>
      <w:r>
        <w:t xml:space="preserve">Tech back : Golang 1.7</w:t>
      </w:r>
    </w:p>
    <w:p>
      <w:pPr>
        <w:numPr>
          <w:numId w:val="1004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4"/>
          <w:ilvl w:val="0"/>
        </w:numPr>
      </w:pPr>
      <w:r>
        <w:t xml:space="preserve">Methodology: Open Source Projects, Code Reviews, Pull Requests, Startup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DefinitionTerm"/>
      </w:pPr>
      <w:r>
        <w:t xml:space="preserve">2013-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0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Heading2"/>
      </w:pPr>
      <w:bookmarkStart w:id="32" w:name="technical-experience"/>
      <w:bookmarkEnd w:id="32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35" w:name="extra-section-call-it-whatever-you-want"/>
      <w:bookmarkEnd w:id="35"/>
      <w:r>
        <w:t xml:space="preserve">Extra Section, Call it Whatever You Want</w:t>
      </w:r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???</w:t>
      </w:r>
    </w:p>
    <w:p>
      <w:pPr>
        <w:pStyle w:val="Compact"/>
        <w:numPr>
          <w:numId w:val="1007"/>
          <w:ilvl w:val="1"/>
        </w:numPr>
      </w:pPr>
      <w:r>
        <w:t xml:space="preserve">This is what a nested list looks like.</w:t>
      </w:r>
    </w:p>
    <w:p>
      <w:pPr>
        <w:numPr>
          <w:numId w:val="1006"/>
          <w:ilvl w:val="0"/>
        </w:numPr>
      </w:pPr>
      <w:r>
        <w:t xml:space="preserve">Random tidbit</w:t>
      </w:r>
    </w:p>
    <w:p>
      <w:pPr>
        <w:numPr>
          <w:numId w:val="1006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6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d077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3f52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nodejs.org" TargetMode="Externa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34" Target="https://github.com/githubuser/superlongprojectname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1" Target="https://www.cvut.cz/en" TargetMode="External" /><Relationship Type="http://schemas.openxmlformats.org/officeDocument/2006/relationships/hyperlink" Id="rId30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6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nodejs.org" TargetMode="Externa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34" Target="https://github.com/githubuser/superlongprojectname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1" Target="https://www.cvut.cz/en" TargetMode="External" /><Relationship Type="http://schemas.openxmlformats.org/officeDocument/2006/relationships/hyperlink" Id="rId30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6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